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36FD" w14:textId="20711A6B" w:rsidR="00941338" w:rsidRPr="0002727A" w:rsidRDefault="00EF1961" w:rsidP="009B6086">
      <w:pPr>
        <w:suppressAutoHyphens/>
        <w:jc w:val="center"/>
        <w:rPr>
          <w:rFonts w:ascii="Arial" w:hAnsi="Arial" w:cs="Arial"/>
          <w:b/>
          <w:sz w:val="24"/>
          <w:szCs w:val="24"/>
          <w:lang w:val="pl-PL"/>
        </w:rPr>
      </w:pPr>
      <w:r w:rsidRPr="0002727A">
        <w:rPr>
          <w:rFonts w:ascii="Arial" w:hAnsi="Arial" w:cs="Arial"/>
          <w:b/>
          <w:sz w:val="24"/>
          <w:szCs w:val="24"/>
          <w:lang w:val="pl-PL"/>
        </w:rPr>
        <w:t>OPIS PRZEDMIOTU ZAMÓWIENIA</w:t>
      </w:r>
    </w:p>
    <w:p w14:paraId="748572A8" w14:textId="77777777" w:rsidR="00941338" w:rsidRPr="0002727A" w:rsidRDefault="00941338" w:rsidP="00941338">
      <w:pPr>
        <w:suppressAutoHyphens/>
        <w:overflowPunct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  <w:lang w:val="pl-PL" w:eastAsia="pl-PL"/>
        </w:rPr>
      </w:pPr>
      <w:r w:rsidRPr="0002727A">
        <w:rPr>
          <w:rFonts w:ascii="Arial" w:eastAsia="Times New Roman" w:hAnsi="Arial" w:cs="Arial"/>
          <w:b/>
          <w:bCs/>
          <w:sz w:val="24"/>
          <w:szCs w:val="24"/>
          <w:lang w:val="pl-PL" w:eastAsia="pl-PL"/>
        </w:rPr>
        <w:t xml:space="preserve">Opis przedmiotu zamówienia/Formularz wymagań technicznych </w:t>
      </w:r>
    </w:p>
    <w:p w14:paraId="3E8C87B9" w14:textId="77777777" w:rsidR="00941338" w:rsidRPr="0002727A" w:rsidRDefault="00941338" w:rsidP="00941338">
      <w:pPr>
        <w:suppressAutoHyphens/>
        <w:overflowPunct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pl-PL" w:eastAsia="pl-PL"/>
        </w:rPr>
      </w:pPr>
    </w:p>
    <w:p w14:paraId="7D5C594F" w14:textId="77777777" w:rsidR="00903A49" w:rsidRPr="0002727A" w:rsidRDefault="00903A49" w:rsidP="00574BFC">
      <w:pPr>
        <w:suppressAutoHyphens/>
        <w:overflowPunct w:val="0"/>
        <w:spacing w:after="0" w:line="240" w:lineRule="auto"/>
        <w:rPr>
          <w:rFonts w:ascii="Arial" w:eastAsia="Times New Roman" w:hAnsi="Arial" w:cs="Arial"/>
          <w:sz w:val="24"/>
          <w:szCs w:val="24"/>
          <w:lang w:val="pl-PL" w:eastAsia="pl-PL"/>
        </w:rPr>
      </w:pPr>
    </w:p>
    <w:p w14:paraId="3C9A9B73" w14:textId="467EFE77" w:rsidR="00D231B5" w:rsidRPr="0002727A" w:rsidRDefault="00D231B5" w:rsidP="007C3360">
      <w:pPr>
        <w:suppressAutoHyphens/>
        <w:jc w:val="both"/>
        <w:rPr>
          <w:rFonts w:ascii="Arial" w:hAnsi="Arial" w:cs="Arial"/>
          <w:lang w:val="pl-PL"/>
        </w:rPr>
      </w:pPr>
      <w:r w:rsidRPr="0002727A">
        <w:rPr>
          <w:rFonts w:ascii="Arial" w:hAnsi="Arial" w:cs="Arial"/>
          <w:lang w:val="pl-PL"/>
        </w:rPr>
        <w:t xml:space="preserve">Przedmiotem zamówienia jest </w:t>
      </w:r>
      <w:r w:rsidR="0002727A">
        <w:rPr>
          <w:rFonts w:ascii="Arial" w:hAnsi="Arial" w:cs="Arial"/>
          <w:lang w:val="pl-PL"/>
        </w:rPr>
        <w:t>dostawa systemu</w:t>
      </w:r>
      <w:r w:rsidR="00454C8B">
        <w:rPr>
          <w:rFonts w:ascii="Arial" w:hAnsi="Arial" w:cs="Arial"/>
          <w:lang w:val="pl-PL"/>
        </w:rPr>
        <w:t xml:space="preserve"> do bezprzewodowego pomiaru</w:t>
      </w:r>
      <w:r w:rsidR="00721F3E">
        <w:rPr>
          <w:rFonts w:ascii="Arial" w:hAnsi="Arial" w:cs="Arial"/>
          <w:lang w:val="pl-PL"/>
        </w:rPr>
        <w:t xml:space="preserve"> </w:t>
      </w:r>
      <w:r w:rsidR="0002727A">
        <w:rPr>
          <w:rFonts w:ascii="Arial" w:hAnsi="Arial" w:cs="Arial"/>
          <w:lang w:val="pl-PL"/>
        </w:rPr>
        <w:t xml:space="preserve">EMG </w:t>
      </w:r>
      <w:r w:rsidR="00454C8B">
        <w:rPr>
          <w:rFonts w:ascii="Arial" w:hAnsi="Arial" w:cs="Arial"/>
          <w:lang w:val="pl-PL"/>
        </w:rPr>
        <w:t xml:space="preserve">oraz sygnałów inercyjnych, </w:t>
      </w:r>
      <w:r w:rsidR="0002727A">
        <w:rPr>
          <w:rFonts w:ascii="Arial" w:hAnsi="Arial" w:cs="Arial"/>
          <w:lang w:val="pl-PL"/>
        </w:rPr>
        <w:t>wraz z 8 czujnikami</w:t>
      </w:r>
      <w:r w:rsidRPr="0002727A">
        <w:rPr>
          <w:rFonts w:ascii="Arial" w:hAnsi="Arial" w:cs="Arial"/>
          <w:lang w:val="pl-PL"/>
        </w:rPr>
        <w:t xml:space="preserve">. </w:t>
      </w:r>
      <w:r w:rsidR="0002727A">
        <w:rPr>
          <w:rFonts w:ascii="Arial" w:hAnsi="Arial" w:cs="Arial"/>
          <w:lang w:val="pl-PL"/>
        </w:rPr>
        <w:t xml:space="preserve">System </w:t>
      </w:r>
      <w:r w:rsidRPr="0002727A">
        <w:rPr>
          <w:rFonts w:ascii="Arial" w:hAnsi="Arial" w:cs="Arial"/>
          <w:lang w:val="pl-PL"/>
        </w:rPr>
        <w:t>będzie przeznaczon</w:t>
      </w:r>
      <w:r w:rsidR="0002727A">
        <w:rPr>
          <w:rFonts w:ascii="Arial" w:hAnsi="Arial" w:cs="Arial"/>
          <w:lang w:val="pl-PL"/>
        </w:rPr>
        <w:t>y</w:t>
      </w:r>
      <w:r w:rsidRPr="0002727A">
        <w:rPr>
          <w:rFonts w:ascii="Arial" w:hAnsi="Arial" w:cs="Arial"/>
          <w:lang w:val="pl-PL"/>
        </w:rPr>
        <w:t xml:space="preserve"> do prac badawczych</w:t>
      </w:r>
      <w:r w:rsidR="00454C8B">
        <w:rPr>
          <w:rFonts w:ascii="Arial" w:hAnsi="Arial" w:cs="Arial"/>
          <w:lang w:val="pl-PL"/>
        </w:rPr>
        <w:t>, w szczególności analizy ruchu człowieka</w:t>
      </w:r>
      <w:r w:rsidR="0002727A">
        <w:rPr>
          <w:rFonts w:ascii="Arial" w:hAnsi="Arial" w:cs="Arial"/>
          <w:lang w:val="pl-PL"/>
        </w:rPr>
        <w:t xml:space="preserve">. </w:t>
      </w: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66"/>
        <w:gridCol w:w="10380"/>
        <w:gridCol w:w="2941"/>
      </w:tblGrid>
      <w:tr w:rsidR="00D231B5" w:rsidRPr="00454C8B" w14:paraId="31B9D83D" w14:textId="77777777" w:rsidTr="0033758A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488A33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b/>
                <w:caps/>
                <w:szCs w:val="24"/>
                <w:lang w:val="pl-PL" w:eastAsia="pl-PL"/>
              </w:rPr>
            </w:pPr>
          </w:p>
          <w:p w14:paraId="023A825B" w14:textId="113F4FF1" w:rsidR="00201872" w:rsidRPr="0002727A" w:rsidRDefault="0002727A" w:rsidP="00201872">
            <w:pPr>
              <w:suppressAutoHyphens/>
              <w:overflowPunct w:val="0"/>
              <w:spacing w:after="140" w:line="276" w:lineRule="auto"/>
              <w:jc w:val="center"/>
              <w:rPr>
                <w:rFonts w:ascii="Arial" w:eastAsia="Droid Sans Fallback" w:hAnsi="Arial" w:cs="Arial"/>
                <w:b/>
                <w:bCs/>
                <w:kern w:val="2"/>
                <w:sz w:val="28"/>
                <w:szCs w:val="28"/>
                <w:lang w:val="pl-PL" w:eastAsia="zh-CN" w:bidi="hi-IN"/>
              </w:rPr>
            </w:pPr>
            <w:r w:rsidRPr="0002727A">
              <w:rPr>
                <w:rFonts w:ascii="Arial" w:eastAsia="Droid Sans Fallback" w:hAnsi="Arial" w:cs="Arial"/>
                <w:b/>
                <w:bCs/>
                <w:kern w:val="2"/>
                <w:sz w:val="28"/>
                <w:szCs w:val="28"/>
                <w:lang w:val="pl-PL" w:eastAsia="zh-CN" w:bidi="hi-IN"/>
              </w:rPr>
              <w:t>System EMG wraz z 8 czujnikami</w:t>
            </w:r>
            <w:r w:rsidR="00201872" w:rsidRPr="0002727A">
              <w:rPr>
                <w:rFonts w:ascii="Arial" w:eastAsia="Droid Sans Fallback" w:hAnsi="Arial" w:cs="Arial"/>
                <w:b/>
                <w:bCs/>
                <w:kern w:val="2"/>
                <w:sz w:val="28"/>
                <w:szCs w:val="28"/>
                <w:lang w:val="pl-PL" w:eastAsia="zh-CN" w:bidi="hi-IN"/>
              </w:rPr>
              <w:t>.</w:t>
            </w:r>
          </w:p>
          <w:p w14:paraId="4BE42D43" w14:textId="77777777" w:rsidR="00D11717" w:rsidRPr="0002727A" w:rsidRDefault="00D11717" w:rsidP="00D11717">
            <w:pPr>
              <w:suppressAutoHyphens/>
              <w:overflowPunct w:val="0"/>
              <w:spacing w:before="120" w:line="252" w:lineRule="auto"/>
              <w:rPr>
                <w:rFonts w:ascii="Arial" w:eastAsia="Times New Roman" w:hAnsi="Arial" w:cs="Arial"/>
                <w:bCs/>
                <w:color w:val="FF000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bCs/>
                <w:lang w:val="pl-PL" w:eastAsia="pl-PL"/>
              </w:rPr>
              <w:t xml:space="preserve">Producent (marka) ……………… </w:t>
            </w:r>
            <w:r w:rsidRPr="0002727A">
              <w:rPr>
                <w:rFonts w:ascii="Arial" w:eastAsia="Times New Roman" w:hAnsi="Arial" w:cs="Arial"/>
                <w:bCs/>
                <w:i/>
                <w:iCs/>
                <w:color w:val="FF0000"/>
                <w:lang w:val="pl-PL" w:eastAsia="pl-PL"/>
              </w:rPr>
              <w:t>(należy wpisać)</w:t>
            </w:r>
          </w:p>
          <w:p w14:paraId="0BA93B9C" w14:textId="77777777" w:rsidR="00D11717" w:rsidRPr="0002727A" w:rsidRDefault="00D11717" w:rsidP="00D11717">
            <w:pPr>
              <w:suppressAutoHyphens/>
              <w:overflowPunct w:val="0"/>
              <w:spacing w:before="120" w:line="252" w:lineRule="auto"/>
              <w:rPr>
                <w:rFonts w:ascii="Arial" w:eastAsia="Times New Roman" w:hAnsi="Arial" w:cs="Arial"/>
                <w:bCs/>
                <w:color w:val="FF0000"/>
                <w:shd w:val="clear" w:color="auto" w:fill="FFFF0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bCs/>
                <w:lang w:val="pl-PL" w:eastAsia="pl-PL"/>
              </w:rPr>
              <w:t xml:space="preserve">Typ/model ……………….. </w:t>
            </w:r>
            <w:r w:rsidRPr="0002727A">
              <w:rPr>
                <w:rFonts w:ascii="Arial" w:eastAsia="Times New Roman" w:hAnsi="Arial" w:cs="Arial"/>
                <w:bCs/>
                <w:i/>
                <w:iCs/>
                <w:color w:val="FF0000"/>
                <w:lang w:val="pl-PL" w:eastAsia="pl-PL"/>
              </w:rPr>
              <w:t>(należy wpisać)</w:t>
            </w:r>
          </w:p>
          <w:p w14:paraId="19F3FF8A" w14:textId="0D8D979B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b/>
                <w:szCs w:val="24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b/>
                <w:lang w:val="pl-PL" w:eastAsia="pl-PL"/>
              </w:rPr>
              <w:t>Fabrycznie n</w:t>
            </w:r>
            <w:r w:rsidR="008C17E6" w:rsidRPr="0002727A">
              <w:rPr>
                <w:rFonts w:ascii="Arial" w:eastAsia="Times New Roman" w:hAnsi="Arial" w:cs="Arial"/>
                <w:b/>
                <w:lang w:val="pl-PL" w:eastAsia="pl-PL"/>
              </w:rPr>
              <w:t>ow</w:t>
            </w:r>
            <w:r w:rsidR="0002727A">
              <w:rPr>
                <w:rFonts w:ascii="Arial" w:eastAsia="Times New Roman" w:hAnsi="Arial" w:cs="Arial"/>
                <w:b/>
                <w:lang w:val="pl-PL" w:eastAsia="pl-PL"/>
              </w:rPr>
              <w:t>y</w:t>
            </w:r>
            <w:r w:rsidR="008C17E6" w:rsidRPr="0002727A">
              <w:rPr>
                <w:rFonts w:ascii="Arial" w:eastAsia="Times New Roman" w:hAnsi="Arial" w:cs="Arial"/>
                <w:b/>
                <w:lang w:val="pl-PL" w:eastAsia="pl-PL"/>
              </w:rPr>
              <w:t xml:space="preserve"> </w:t>
            </w:r>
            <w:r w:rsidR="0002727A">
              <w:rPr>
                <w:rFonts w:ascii="Arial" w:eastAsia="Times New Roman" w:hAnsi="Arial" w:cs="Arial"/>
                <w:b/>
                <w:lang w:val="pl-PL" w:eastAsia="pl-PL"/>
              </w:rPr>
              <w:t>system wraz z czujnikami</w:t>
            </w:r>
            <w:r w:rsidR="008C17E6" w:rsidRPr="0002727A">
              <w:rPr>
                <w:rFonts w:ascii="Arial" w:eastAsia="Times New Roman" w:hAnsi="Arial" w:cs="Arial"/>
                <w:b/>
                <w:lang w:val="pl-PL" w:eastAsia="pl-PL"/>
              </w:rPr>
              <w:t>, nie eksponowan</w:t>
            </w:r>
            <w:r w:rsidR="0002727A">
              <w:rPr>
                <w:rFonts w:ascii="Arial" w:eastAsia="Times New Roman" w:hAnsi="Arial" w:cs="Arial"/>
                <w:b/>
                <w:lang w:val="pl-PL" w:eastAsia="pl-PL"/>
              </w:rPr>
              <w:t>y</w:t>
            </w:r>
            <w:r w:rsidR="008C17E6" w:rsidRPr="0002727A">
              <w:rPr>
                <w:rFonts w:ascii="Arial" w:eastAsia="Times New Roman" w:hAnsi="Arial" w:cs="Arial"/>
                <w:b/>
                <w:lang w:val="pl-PL" w:eastAsia="pl-PL"/>
              </w:rPr>
              <w:t>.</w:t>
            </w:r>
          </w:p>
          <w:p w14:paraId="409F1372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D231B5" w:rsidRPr="00454C8B" w14:paraId="6CE083F0" w14:textId="77777777" w:rsidTr="0033758A">
        <w:trPr>
          <w:trHeight w:val="31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A979D2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B34914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74B4D" w14:textId="08272695" w:rsidR="00D231B5" w:rsidRPr="0002727A" w:rsidRDefault="00D231B5" w:rsidP="00752A64">
            <w:pPr>
              <w:suppressAutoHyphens/>
              <w:overflowPunct w:val="0"/>
              <w:spacing w:before="120" w:line="252" w:lineRule="auto"/>
              <w:jc w:val="center"/>
              <w:rPr>
                <w:rFonts w:ascii="Arial" w:eastAsia="Times New Roman" w:hAnsi="Arial" w:cs="Arial"/>
                <w:bCs/>
                <w:color w:val="FF000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b/>
                <w:sz w:val="20"/>
                <w:szCs w:val="20"/>
                <w:lang w:val="pl-PL" w:eastAsia="pl-PL"/>
              </w:rPr>
              <w:t xml:space="preserve">Parametry techniczne oferowane przez Wykonawcę </w:t>
            </w:r>
            <w:r w:rsidR="00752A64" w:rsidRPr="0002727A">
              <w:rPr>
                <w:rFonts w:ascii="Arial" w:eastAsia="Times New Roman" w:hAnsi="Arial" w:cs="Arial"/>
                <w:bCs/>
                <w:i/>
                <w:iCs/>
                <w:color w:val="FF0000"/>
                <w:sz w:val="20"/>
                <w:szCs w:val="20"/>
                <w:lang w:val="pl-PL" w:eastAsia="pl-PL"/>
              </w:rPr>
              <w:t>(należy wpisać)</w:t>
            </w:r>
          </w:p>
        </w:tc>
      </w:tr>
      <w:tr w:rsidR="00D231B5" w:rsidRPr="0002727A" w14:paraId="291A94AE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328C84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59E50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72E5E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3</w:t>
            </w:r>
          </w:p>
        </w:tc>
      </w:tr>
      <w:tr w:rsidR="00D231B5" w:rsidRPr="0002727A" w14:paraId="0F861CC7" w14:textId="77777777" w:rsidTr="0033758A">
        <w:trPr>
          <w:trHeight w:val="452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6AA74" w14:textId="6165B4EA" w:rsidR="00D231B5" w:rsidRPr="0002727A" w:rsidRDefault="00D231B5" w:rsidP="001E0820">
            <w:pPr>
              <w:suppressAutoHyphens/>
              <w:overflowPunct w:val="0"/>
              <w:spacing w:after="0"/>
              <w:rPr>
                <w:rFonts w:ascii="Arial" w:eastAsia="Times New Roman" w:hAnsi="Arial" w:cs="Arial"/>
                <w:b/>
                <w:bCs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b/>
                <w:bCs/>
                <w:sz w:val="20"/>
                <w:szCs w:val="20"/>
                <w:lang w:val="pl-PL" w:eastAsia="pl-PL"/>
              </w:rPr>
              <w:t xml:space="preserve">1. </w:t>
            </w:r>
            <w:r w:rsidR="00454C8B">
              <w:rPr>
                <w:rFonts w:ascii="Arial" w:eastAsia="Times New Roman" w:hAnsi="Arial" w:cs="Arial"/>
                <w:b/>
                <w:bCs/>
                <w:sz w:val="20"/>
                <w:szCs w:val="20"/>
                <w:lang w:val="pl-PL" w:eastAsia="pl-PL"/>
              </w:rPr>
              <w:t>Czujniki – 8 sztuk</w:t>
            </w:r>
            <w:r w:rsidR="009568A9" w:rsidRPr="0002727A">
              <w:rPr>
                <w:rFonts w:ascii="Arial" w:eastAsia="Times New Roman" w:hAnsi="Arial" w:cs="Arial"/>
                <w:b/>
                <w:bCs/>
                <w:sz w:val="20"/>
                <w:szCs w:val="20"/>
                <w:lang w:val="pl-PL" w:eastAsia="pl-PL"/>
              </w:rPr>
              <w:t>:</w:t>
            </w:r>
            <w:r w:rsidRPr="0002727A">
              <w:rPr>
                <w:rFonts w:ascii="Arial" w:eastAsia="Times New Roman" w:hAnsi="Arial" w:cs="Arial"/>
                <w:b/>
                <w:bCs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D231B5" w:rsidRPr="0002727A" w14:paraId="47F583A9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AC2DB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1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206C0" w14:textId="03D72D3E" w:rsidR="00D231B5" w:rsidRPr="0002727A" w:rsidRDefault="00454C8B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Pomiar powierzchniowego EMG, nieinwazyjny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29E0A0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……………………</w:t>
            </w:r>
          </w:p>
          <w:p w14:paraId="259B0AAE" w14:textId="56F5E78B" w:rsidR="00766941" w:rsidRPr="0002727A" w:rsidRDefault="00D231B5" w:rsidP="00766941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02727A" w14:paraId="578E114A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9896E" w14:textId="6676B315" w:rsidR="00D231B5" w:rsidRPr="0002727A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1.</w:t>
            </w:r>
            <w:r w:rsidR="00AC7EBB"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8A17BB" w14:textId="2520356E" w:rsidR="00D231B5" w:rsidRPr="00454C8B" w:rsidRDefault="00454C8B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Każdy z czujników z rejestracją danych inercyjnych (wbudowana jednostka IMU), z możliwością odczytania danych o przyspieszeniu, prędkości kątowej i orientacji w przestrzeni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BD2172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……………………</w:t>
            </w:r>
          </w:p>
          <w:p w14:paraId="54B8FB50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02727A" w14:paraId="2334C06E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74F637" w14:textId="4A644677" w:rsidR="001E0820" w:rsidRPr="0002727A" w:rsidRDefault="001E0820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1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165526" w14:textId="6D4DA604" w:rsidR="001E0820" w:rsidRPr="0002727A" w:rsidRDefault="00454C8B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Wbudowane w czujniki, wielorazowe elektrody EMG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3D4CDD" w14:textId="77777777" w:rsidR="001E0820" w:rsidRPr="0002727A" w:rsidRDefault="001E0820" w:rsidP="001E0820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……………………</w:t>
            </w:r>
          </w:p>
          <w:p w14:paraId="6CCD8358" w14:textId="66BA86B6" w:rsidR="001E0820" w:rsidRPr="0002727A" w:rsidRDefault="001E0820" w:rsidP="001E0820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02727A" w14:paraId="64CE369C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C7005F" w14:textId="720F1503" w:rsidR="001E0820" w:rsidRPr="0002727A" w:rsidRDefault="001E0820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1.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661022" w14:textId="53D864D3" w:rsidR="001E0820" w:rsidRPr="0002727A" w:rsidRDefault="00454C8B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Masa czujnika poniżej 20 g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CED873" w14:textId="77777777" w:rsidR="001E0820" w:rsidRPr="0002727A" w:rsidRDefault="001E0820" w:rsidP="001E0820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……………………</w:t>
            </w:r>
          </w:p>
          <w:p w14:paraId="4085B71A" w14:textId="46526F92" w:rsidR="001E0820" w:rsidRPr="0002727A" w:rsidRDefault="001E0820" w:rsidP="001E0820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02727A" w14:paraId="44492D7C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D74AC3" w14:textId="78EE44B4" w:rsidR="001E0820" w:rsidRPr="0002727A" w:rsidRDefault="001E0820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1.5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5BEB16" w14:textId="3815DE38" w:rsidR="001E0820" w:rsidRPr="0002727A" w:rsidRDefault="00454C8B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Zasięg działania – co najmniej 20 m od stacji bazowej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8F0BEE" w14:textId="77777777" w:rsidR="001E0820" w:rsidRPr="0002727A" w:rsidRDefault="001E0820" w:rsidP="001E0820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……………………</w:t>
            </w:r>
          </w:p>
          <w:p w14:paraId="7B56996F" w14:textId="01C985C7" w:rsidR="001E0820" w:rsidRPr="0002727A" w:rsidRDefault="001E0820" w:rsidP="001E0820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02727A" w14:paraId="584EFC57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752E3" w14:textId="0F8575CD" w:rsidR="001E0820" w:rsidRPr="0002727A" w:rsidRDefault="001E0820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1.6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C3D2A4" w14:textId="35B2ACC0" w:rsidR="001E0820" w:rsidRPr="0002727A" w:rsidRDefault="00454C8B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Pasm</w:t>
            </w:r>
            <w:r w:rsidR="00707AC9"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o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 xml:space="preserve"> EMG co najmniej 20-450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Hz</w:t>
            </w:r>
            <w:proofErr w:type="spellEnd"/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1DCE61" w14:textId="77777777" w:rsidR="001E0820" w:rsidRPr="0002727A" w:rsidRDefault="001E0820" w:rsidP="001E0820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……………………</w:t>
            </w:r>
          </w:p>
          <w:p w14:paraId="1F74A0F1" w14:textId="318323BA" w:rsidR="001E0820" w:rsidRPr="0002727A" w:rsidRDefault="001E0820" w:rsidP="001E0820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02727A" w14:paraId="30FFEF35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3377AF" w14:textId="70D8113C" w:rsidR="001E0820" w:rsidRPr="0002727A" w:rsidRDefault="001E0820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1.7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836BDB" w14:textId="507900A9" w:rsidR="001E0820" w:rsidRPr="0002727A" w:rsidRDefault="00454C8B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Praca bateryjna po naładowaniu – co najmniej 4 godziny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FE61CD" w14:textId="77777777" w:rsidR="001E0820" w:rsidRPr="0002727A" w:rsidRDefault="001E0820" w:rsidP="001E0820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……………………</w:t>
            </w:r>
          </w:p>
          <w:p w14:paraId="2ACDB75B" w14:textId="4FFAB709" w:rsidR="001E0820" w:rsidRPr="0002727A" w:rsidRDefault="001E0820" w:rsidP="001E0820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454C8B" w:rsidRPr="00454C8B" w14:paraId="74119CA5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E1EA4E" w14:textId="3594F3D2" w:rsidR="00454C8B" w:rsidRPr="0002727A" w:rsidRDefault="00454C8B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lastRenderedPageBreak/>
              <w:t>1.8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E69D42" w14:textId="77223654" w:rsidR="00454C8B" w:rsidRDefault="00454C8B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Latencja danych mi</w:t>
            </w:r>
            <w:r w:rsidR="00707AC9"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ę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 xml:space="preserve">dzy czujnikami – maks. 3 </w:t>
            </w:r>
            <w:r w:rsidR="00707AC9"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okresy próbkowania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175AFB" w14:textId="77777777" w:rsidR="00707AC9" w:rsidRPr="0002727A" w:rsidRDefault="00707AC9" w:rsidP="00707AC9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……………………</w:t>
            </w:r>
          </w:p>
          <w:p w14:paraId="092BE58A" w14:textId="540A1624" w:rsidR="00454C8B" w:rsidRPr="0002727A" w:rsidRDefault="00707AC9" w:rsidP="00707AC9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07AC9" w:rsidRPr="00454C8B" w14:paraId="55F7123F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DFB44C" w14:textId="677BF12A" w:rsidR="00707AC9" w:rsidRDefault="00707AC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 xml:space="preserve">1.9 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4CB1D" w14:textId="09022FA1" w:rsidR="00707AC9" w:rsidRDefault="00707AC9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 xml:space="preserve">Możliwość komunikacji przez protokół Bluetooth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Low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 xml:space="preserve"> Energy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11FBE6" w14:textId="77777777" w:rsidR="00707AC9" w:rsidRPr="0002727A" w:rsidRDefault="00707AC9" w:rsidP="00707AC9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……………………</w:t>
            </w:r>
          </w:p>
          <w:p w14:paraId="38C0C29F" w14:textId="72F97FAE" w:rsidR="00707AC9" w:rsidRPr="0002727A" w:rsidRDefault="00707AC9" w:rsidP="00707AC9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02727A" w14:paraId="5973C599" w14:textId="77777777" w:rsidTr="0033758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A1CE4B" w14:textId="6EC6F3D6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b/>
                <w:bCs/>
                <w:sz w:val="20"/>
                <w:szCs w:val="20"/>
                <w:lang w:val="pl-PL" w:eastAsia="pl-PL"/>
              </w:rPr>
              <w:t xml:space="preserve">2. </w:t>
            </w:r>
            <w:r w:rsidR="00454C8B">
              <w:rPr>
                <w:rFonts w:ascii="Arial" w:eastAsia="Times New Roman" w:hAnsi="Arial" w:cs="Arial"/>
                <w:b/>
                <w:bCs/>
                <w:sz w:val="20"/>
                <w:szCs w:val="20"/>
                <w:lang w:val="pl-PL" w:eastAsia="pl-PL"/>
              </w:rPr>
              <w:t>Pozostałe elementy systemu</w:t>
            </w:r>
            <w:r w:rsidR="00AC7EBB" w:rsidRPr="0002727A">
              <w:rPr>
                <w:rFonts w:ascii="Arial" w:eastAsia="Times New Roman" w:hAnsi="Arial" w:cs="Arial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D231B5" w:rsidRPr="0002727A" w14:paraId="003DBE8D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705AD2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2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8F4C4" w14:textId="18A495DA" w:rsidR="00D231B5" w:rsidRPr="0002727A" w:rsidRDefault="00707AC9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 xml:space="preserve">Stacja bazowa do komunikacji z czujnikami 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B2F22C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……………………</w:t>
            </w:r>
          </w:p>
          <w:p w14:paraId="65015C45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02727A" w14:paraId="137B5BCA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C3E7E2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2.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A3BFF1" w14:textId="414C7DC7" w:rsidR="00D231B5" w:rsidRPr="0002727A" w:rsidRDefault="00707AC9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Ładowarka</w:t>
            </w:r>
            <w:r w:rsidR="00721F3E"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 xml:space="preserve"> czujników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 xml:space="preserve"> (może być zintegrowana ze stacją bazową)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07458F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……………………</w:t>
            </w:r>
          </w:p>
          <w:p w14:paraId="100463F5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02727A" w14:paraId="6EB014E0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D072E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2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975C3" w14:textId="20ED9BB1" w:rsidR="00D231B5" w:rsidRPr="0002727A" w:rsidRDefault="00707AC9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 xml:space="preserve">Oprogramowanie niezbędne do obsługi systemu (w tym </w:t>
            </w:r>
            <w:r w:rsidR="00721F3E"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 xml:space="preserve">do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odczytu i wizualizacji danych)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776BAB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……………………</w:t>
            </w:r>
          </w:p>
          <w:p w14:paraId="296A50F2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02727A" w14:paraId="627E5209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DC1B8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2.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9DA2DC" w14:textId="273E1AB9" w:rsidR="00D231B5" w:rsidRPr="0002727A" w:rsidRDefault="00707AC9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Taśmy/przylepce do mocowania czujników, co najmniej 100 szt./czujnik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7DA4DF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……………………</w:t>
            </w:r>
          </w:p>
          <w:p w14:paraId="552AB569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02727A" w14:paraId="0B563EFE" w14:textId="77777777" w:rsidTr="0033758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D5D03" w14:textId="3ECDC8C9" w:rsidR="00D231B5" w:rsidRPr="0002727A" w:rsidRDefault="0002727A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l-PL" w:eastAsia="pl-PL"/>
              </w:rPr>
              <w:t>3</w:t>
            </w:r>
            <w:r w:rsidR="00D231B5" w:rsidRPr="000272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l-PL" w:eastAsia="pl-PL"/>
              </w:rPr>
              <w:t>. Wymagania ogólne</w:t>
            </w:r>
            <w:r w:rsidR="00766941" w:rsidRPr="000272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D231B5" w:rsidRPr="0002727A" w14:paraId="6B751A70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B5657" w14:textId="4DC5B5C0" w:rsidR="00D231B5" w:rsidRPr="0002727A" w:rsidRDefault="0002727A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3</w:t>
            </w:r>
            <w:r w:rsidR="0096145E"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EC06B2" w14:textId="6E93C327" w:rsidR="00D231B5" w:rsidRPr="0002727A" w:rsidRDefault="00454C8B" w:rsidP="008C17E6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Wsparcie techniczne w zakresie uruchomienia sprzętu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C9B242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……………………</w:t>
            </w:r>
          </w:p>
          <w:p w14:paraId="3CC84E6A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02727A" w14:paraId="11C201B1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D46213" w14:textId="2C2E4E52" w:rsidR="00D231B5" w:rsidRPr="0002727A" w:rsidRDefault="0002727A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3</w:t>
            </w:r>
            <w:r w:rsidR="0096145E"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.</w:t>
            </w:r>
            <w:r w:rsidR="00454C8B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33D74" w14:textId="14A10BF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 xml:space="preserve">Instrukcje użytkownika 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198115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……………………</w:t>
            </w:r>
          </w:p>
          <w:p w14:paraId="0279B283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02727A" w14:paraId="76D6CAF4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904C98" w14:textId="3B72B3D6" w:rsidR="00D231B5" w:rsidRPr="0002727A" w:rsidRDefault="0002727A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3</w:t>
            </w:r>
            <w:r w:rsidR="0096145E"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.</w:t>
            </w:r>
            <w:r w:rsidR="00454C8B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73964" w14:textId="13AC87A4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 xml:space="preserve">Gwarancja minimum </w:t>
            </w:r>
            <w:r w:rsidR="0002727A" w:rsidRPr="0002727A"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24</w:t>
            </w:r>
            <w:r w:rsidRPr="0002727A"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 xml:space="preserve"> miesi</w:t>
            </w:r>
            <w:r w:rsidR="00565945" w:rsidRPr="0002727A"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ę</w:t>
            </w:r>
            <w:r w:rsidRPr="0002727A"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c</w:t>
            </w:r>
            <w:r w:rsidR="00565945" w:rsidRPr="0002727A"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y</w:t>
            </w:r>
            <w:r w:rsidR="00680553" w:rsidRPr="0002727A">
              <w:rPr>
                <w:rFonts w:ascii="Arial" w:eastAsia="Times New Roman" w:hAnsi="Arial" w:cs="Arial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C16075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  <w:t>……… mies.</w:t>
            </w:r>
          </w:p>
          <w:p w14:paraId="7F9E4C01" w14:textId="77777777" w:rsidR="00D231B5" w:rsidRPr="0002727A" w:rsidRDefault="00D231B5" w:rsidP="0033758A">
            <w:pPr>
              <w:suppressAutoHyphens/>
              <w:overflowPunct w:val="0"/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pl-PL" w:eastAsia="pl-PL"/>
              </w:rPr>
            </w:pPr>
            <w:r w:rsidRPr="0002727A">
              <w:rPr>
                <w:rFonts w:ascii="Arial" w:eastAsia="Times New Roman" w:hAnsi="Arial" w:cs="Arial"/>
                <w:color w:val="FF0000"/>
                <w:sz w:val="20"/>
                <w:szCs w:val="20"/>
                <w:lang w:val="pl-PL" w:eastAsia="pl-PL"/>
              </w:rPr>
              <w:t>Należy wpisać</w:t>
            </w:r>
          </w:p>
        </w:tc>
      </w:tr>
    </w:tbl>
    <w:p w14:paraId="68CFD090" w14:textId="77777777" w:rsidR="006C03C8" w:rsidRPr="0002727A" w:rsidRDefault="006C03C8" w:rsidP="006C03C8">
      <w:pPr>
        <w:ind w:hanging="23"/>
        <w:rPr>
          <w:rFonts w:ascii="Arial" w:hAnsi="Arial" w:cs="Arial"/>
        </w:rPr>
      </w:pPr>
    </w:p>
    <w:p w14:paraId="36C7C85E" w14:textId="794462CC" w:rsidR="006C03C8" w:rsidRPr="00454C8B" w:rsidRDefault="006C03C8" w:rsidP="006C03C8">
      <w:pPr>
        <w:ind w:hanging="23"/>
        <w:rPr>
          <w:rFonts w:ascii="Arial" w:hAnsi="Arial" w:cs="Arial"/>
          <w:lang w:val="pl-PL"/>
        </w:rPr>
      </w:pPr>
      <w:r w:rsidRPr="00454C8B">
        <w:rPr>
          <w:rFonts w:ascii="Arial" w:hAnsi="Arial" w:cs="Arial"/>
          <w:lang w:val="pl-PL"/>
        </w:rPr>
        <w:t>&lt;dokument należy sporządzić w postaci elektronicznej</w:t>
      </w:r>
      <w:r w:rsidR="00175CF8" w:rsidRPr="00454C8B">
        <w:rPr>
          <w:rFonts w:ascii="Arial" w:hAnsi="Arial" w:cs="Arial"/>
          <w:lang w:val="pl-PL"/>
        </w:rPr>
        <w:t xml:space="preserve"> (</w:t>
      </w:r>
      <w:r w:rsidR="007442A2" w:rsidRPr="00454C8B">
        <w:rPr>
          <w:rFonts w:ascii="Arial" w:hAnsi="Arial" w:cs="Arial"/>
          <w:lang w:val="pl-PL"/>
        </w:rPr>
        <w:t>pdf)</w:t>
      </w:r>
      <w:r w:rsidRPr="00454C8B">
        <w:rPr>
          <w:rFonts w:ascii="Arial" w:hAnsi="Arial" w:cs="Arial"/>
          <w:lang w:val="pl-PL"/>
        </w:rPr>
        <w:t>, Zamawiający zaleca podpisanie dokumentu kwalifikowanym podpisem elektronicznym, podpisem zaufanym bądź podpisem osobistym osoby/osób uprawnionej/-</w:t>
      </w:r>
      <w:proofErr w:type="spellStart"/>
      <w:r w:rsidRPr="00454C8B">
        <w:rPr>
          <w:rFonts w:ascii="Arial" w:hAnsi="Arial" w:cs="Arial"/>
          <w:lang w:val="pl-PL"/>
        </w:rPr>
        <w:t>ych</w:t>
      </w:r>
      <w:proofErr w:type="spellEnd"/>
      <w:r w:rsidRPr="00454C8B">
        <w:rPr>
          <w:rFonts w:ascii="Arial" w:hAnsi="Arial" w:cs="Arial"/>
          <w:lang w:val="pl-PL"/>
        </w:rPr>
        <w:t xml:space="preserve"> do reprezentacji Wykonawcy&gt;</w:t>
      </w:r>
    </w:p>
    <w:p w14:paraId="4B4AAFD6" w14:textId="77777777" w:rsidR="00D231B5" w:rsidRPr="0002727A" w:rsidRDefault="00D231B5" w:rsidP="00D231B5">
      <w:pPr>
        <w:suppressAutoHyphens/>
        <w:jc w:val="both"/>
        <w:rPr>
          <w:rFonts w:ascii="Arial" w:hAnsi="Arial" w:cs="Arial"/>
          <w:lang w:val="pl-PL"/>
        </w:rPr>
      </w:pPr>
    </w:p>
    <w:sectPr w:rsidR="00D231B5" w:rsidRPr="0002727A" w:rsidSect="002A3016">
      <w:headerReference w:type="default" r:id="rId7"/>
      <w:pgSz w:w="15840" w:h="12240" w:orient="landscape"/>
      <w:pgMar w:top="1276" w:right="1135" w:bottom="1417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A0B77" w14:textId="77777777" w:rsidR="00D56F35" w:rsidRDefault="00D56F35" w:rsidP="00FC5481">
      <w:pPr>
        <w:spacing w:after="0" w:line="240" w:lineRule="auto"/>
      </w:pPr>
      <w:r>
        <w:separator/>
      </w:r>
    </w:p>
  </w:endnote>
  <w:endnote w:type="continuationSeparator" w:id="0">
    <w:p w14:paraId="1D8D0D18" w14:textId="77777777" w:rsidR="00D56F35" w:rsidRDefault="00D56F35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roid Sans Fallback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2E634" w14:textId="77777777" w:rsidR="00D56F35" w:rsidRDefault="00D56F35" w:rsidP="00FC5481">
      <w:pPr>
        <w:spacing w:after="0" w:line="240" w:lineRule="auto"/>
      </w:pPr>
      <w:r>
        <w:separator/>
      </w:r>
    </w:p>
  </w:footnote>
  <w:footnote w:type="continuationSeparator" w:id="0">
    <w:p w14:paraId="40D20287" w14:textId="77777777" w:rsidR="00D56F35" w:rsidRDefault="00D56F35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FAA03" w14:textId="2CB6F681" w:rsidR="00F0734E" w:rsidRPr="0011268F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Arial" w:eastAsia="Times New Roman" w:hAnsi="Arial" w:cs="Arial"/>
        <w:i/>
        <w:sz w:val="18"/>
        <w:szCs w:val="24"/>
        <w:lang w:val="pl-PL" w:eastAsia="pl-PL"/>
      </w:rPr>
    </w:pPr>
    <w:r w:rsidRPr="0011268F">
      <w:rPr>
        <w:rFonts w:ascii="Arial" w:eastAsia="Times New Roman" w:hAnsi="Arial" w:cs="Arial"/>
        <w:i/>
        <w:sz w:val="18"/>
        <w:szCs w:val="24"/>
        <w:lang w:val="pl-PL" w:eastAsia="pl-PL"/>
      </w:rPr>
      <w:t xml:space="preserve">Załącznik nr </w:t>
    </w:r>
    <w:r w:rsidR="005C2B3B">
      <w:rPr>
        <w:rFonts w:ascii="Arial" w:eastAsia="Times New Roman" w:hAnsi="Arial" w:cs="Arial"/>
        <w:i/>
        <w:sz w:val="18"/>
        <w:szCs w:val="24"/>
        <w:lang w:val="pl-PL" w:eastAsia="pl-PL"/>
      </w:rPr>
      <w:t>2</w:t>
    </w:r>
    <w:r w:rsidRPr="0011268F">
      <w:rPr>
        <w:rFonts w:ascii="Arial" w:eastAsia="Times New Roman" w:hAnsi="Arial" w:cs="Arial"/>
        <w:i/>
        <w:sz w:val="18"/>
        <w:szCs w:val="24"/>
        <w:lang w:val="pl-PL" w:eastAsia="pl-PL"/>
      </w:rPr>
      <w:t xml:space="preserve"> do Zaproszenia do składania ofert</w:t>
    </w:r>
  </w:p>
  <w:p w14:paraId="154A3A8A" w14:textId="3F40F70C" w:rsidR="00F0734E" w:rsidRPr="0011268F" w:rsidRDefault="00903A49" w:rsidP="00F0734E">
    <w:pPr>
      <w:autoSpaceDE w:val="0"/>
      <w:autoSpaceDN w:val="0"/>
      <w:adjustRightInd w:val="0"/>
      <w:spacing w:after="0" w:line="240" w:lineRule="auto"/>
      <w:jc w:val="right"/>
      <w:rPr>
        <w:rFonts w:ascii="Arial" w:eastAsia="Times New Roman" w:hAnsi="Arial" w:cs="Arial"/>
        <w:i/>
        <w:sz w:val="18"/>
        <w:szCs w:val="24"/>
        <w:lang w:val="pl-PL" w:eastAsia="pl-PL"/>
      </w:rPr>
    </w:pPr>
    <w:r w:rsidRPr="0011268F">
      <w:rPr>
        <w:rFonts w:ascii="Arial" w:eastAsia="Times New Roman" w:hAnsi="Arial" w:cs="Arial"/>
        <w:i/>
        <w:sz w:val="18"/>
        <w:szCs w:val="24"/>
        <w:lang w:val="pl-PL" w:eastAsia="pl-PL"/>
      </w:rPr>
      <w:t xml:space="preserve">nr postępowania </w:t>
    </w:r>
    <w:r w:rsidR="0002727A" w:rsidRPr="0011268F">
      <w:rPr>
        <w:rFonts w:ascii="Arial" w:eastAsia="Times New Roman" w:hAnsi="Arial" w:cs="Arial"/>
        <w:i/>
        <w:sz w:val="18"/>
        <w:szCs w:val="24"/>
        <w:lang w:val="pl-PL" w:eastAsia="pl-PL"/>
      </w:rPr>
      <w:t>Mchtr.261.28.2023</w:t>
    </w:r>
  </w:p>
  <w:p w14:paraId="65F8CBB2" w14:textId="77777777" w:rsidR="00F0734E" w:rsidRDefault="00F0734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2693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35352A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93408678">
    <w:abstractNumId w:val="8"/>
  </w:num>
  <w:num w:numId="2" w16cid:durableId="851648009">
    <w:abstractNumId w:val="4"/>
  </w:num>
  <w:num w:numId="3" w16cid:durableId="433676035">
    <w:abstractNumId w:val="9"/>
  </w:num>
  <w:num w:numId="4" w16cid:durableId="787359295">
    <w:abstractNumId w:val="1"/>
  </w:num>
  <w:num w:numId="5" w16cid:durableId="1915122622">
    <w:abstractNumId w:val="3"/>
  </w:num>
  <w:num w:numId="6" w16cid:durableId="705061885">
    <w:abstractNumId w:val="5"/>
  </w:num>
  <w:num w:numId="7" w16cid:durableId="1356074248">
    <w:abstractNumId w:val="7"/>
  </w:num>
  <w:num w:numId="8" w16cid:durableId="37626029">
    <w:abstractNumId w:val="0"/>
  </w:num>
  <w:num w:numId="9" w16cid:durableId="1836341140">
    <w:abstractNumId w:val="10"/>
  </w:num>
  <w:num w:numId="10" w16cid:durableId="930162063">
    <w:abstractNumId w:val="6"/>
  </w:num>
  <w:num w:numId="11" w16cid:durableId="17857333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DIzszQ1NbM0sDRQ0lEKTi0uzszPAykwqgUACmVOrywAAAA="/>
  </w:docVars>
  <w:rsids>
    <w:rsidRoot w:val="00513BA3"/>
    <w:rsid w:val="000067D6"/>
    <w:rsid w:val="00013A40"/>
    <w:rsid w:val="00016654"/>
    <w:rsid w:val="000167BB"/>
    <w:rsid w:val="0002727A"/>
    <w:rsid w:val="00032937"/>
    <w:rsid w:val="00036A93"/>
    <w:rsid w:val="00044DF9"/>
    <w:rsid w:val="00072FF1"/>
    <w:rsid w:val="00075538"/>
    <w:rsid w:val="0007736F"/>
    <w:rsid w:val="000916EC"/>
    <w:rsid w:val="00094486"/>
    <w:rsid w:val="000A522B"/>
    <w:rsid w:val="000A56BA"/>
    <w:rsid w:val="000C1069"/>
    <w:rsid w:val="000C3B67"/>
    <w:rsid w:val="000C5E21"/>
    <w:rsid w:val="000D473E"/>
    <w:rsid w:val="000D493E"/>
    <w:rsid w:val="000D5E41"/>
    <w:rsid w:val="000D6F93"/>
    <w:rsid w:val="000F2479"/>
    <w:rsid w:val="00101B91"/>
    <w:rsid w:val="0011268F"/>
    <w:rsid w:val="00114331"/>
    <w:rsid w:val="0014182A"/>
    <w:rsid w:val="00142B91"/>
    <w:rsid w:val="00143243"/>
    <w:rsid w:val="00150A13"/>
    <w:rsid w:val="0015541E"/>
    <w:rsid w:val="001752D5"/>
    <w:rsid w:val="00175CF8"/>
    <w:rsid w:val="00185422"/>
    <w:rsid w:val="0019397E"/>
    <w:rsid w:val="001962F9"/>
    <w:rsid w:val="001A250C"/>
    <w:rsid w:val="001B606D"/>
    <w:rsid w:val="001E0820"/>
    <w:rsid w:val="001F1F8D"/>
    <w:rsid w:val="00200B4E"/>
    <w:rsid w:val="00201872"/>
    <w:rsid w:val="00210E40"/>
    <w:rsid w:val="00230364"/>
    <w:rsid w:val="002358BA"/>
    <w:rsid w:val="002572CD"/>
    <w:rsid w:val="002659ED"/>
    <w:rsid w:val="00294E86"/>
    <w:rsid w:val="002A3016"/>
    <w:rsid w:val="003234B2"/>
    <w:rsid w:val="00341EBB"/>
    <w:rsid w:val="00343ED0"/>
    <w:rsid w:val="00364BD2"/>
    <w:rsid w:val="003660CC"/>
    <w:rsid w:val="00386151"/>
    <w:rsid w:val="003B7B6F"/>
    <w:rsid w:val="003C4C16"/>
    <w:rsid w:val="003D1E69"/>
    <w:rsid w:val="003D2967"/>
    <w:rsid w:val="003D3402"/>
    <w:rsid w:val="003E2241"/>
    <w:rsid w:val="004038BA"/>
    <w:rsid w:val="00424B83"/>
    <w:rsid w:val="00454C8B"/>
    <w:rsid w:val="00463DE2"/>
    <w:rsid w:val="00475AB0"/>
    <w:rsid w:val="0048306E"/>
    <w:rsid w:val="00497607"/>
    <w:rsid w:val="004A25C4"/>
    <w:rsid w:val="004C505D"/>
    <w:rsid w:val="004D446E"/>
    <w:rsid w:val="004D55D2"/>
    <w:rsid w:val="0050687F"/>
    <w:rsid w:val="00513BA3"/>
    <w:rsid w:val="0052551D"/>
    <w:rsid w:val="00542088"/>
    <w:rsid w:val="00551D24"/>
    <w:rsid w:val="00565945"/>
    <w:rsid w:val="00574BFC"/>
    <w:rsid w:val="005811EE"/>
    <w:rsid w:val="005823E3"/>
    <w:rsid w:val="005A4711"/>
    <w:rsid w:val="005B17EF"/>
    <w:rsid w:val="005C2B3B"/>
    <w:rsid w:val="005C33E4"/>
    <w:rsid w:val="005C53D1"/>
    <w:rsid w:val="005D3C89"/>
    <w:rsid w:val="005E074B"/>
    <w:rsid w:val="005E400B"/>
    <w:rsid w:val="00602235"/>
    <w:rsid w:val="00610DF5"/>
    <w:rsid w:val="00617424"/>
    <w:rsid w:val="0062098E"/>
    <w:rsid w:val="00620C59"/>
    <w:rsid w:val="006527E7"/>
    <w:rsid w:val="00653568"/>
    <w:rsid w:val="00657153"/>
    <w:rsid w:val="006717C2"/>
    <w:rsid w:val="00680553"/>
    <w:rsid w:val="0069433E"/>
    <w:rsid w:val="00696683"/>
    <w:rsid w:val="006B701E"/>
    <w:rsid w:val="006C03C8"/>
    <w:rsid w:val="006D74AA"/>
    <w:rsid w:val="006D7FCA"/>
    <w:rsid w:val="00707AC9"/>
    <w:rsid w:val="00721F3E"/>
    <w:rsid w:val="00743B7D"/>
    <w:rsid w:val="007442A2"/>
    <w:rsid w:val="00744412"/>
    <w:rsid w:val="00747463"/>
    <w:rsid w:val="00752A64"/>
    <w:rsid w:val="00766941"/>
    <w:rsid w:val="0078184F"/>
    <w:rsid w:val="00781F8D"/>
    <w:rsid w:val="00783511"/>
    <w:rsid w:val="007A64DC"/>
    <w:rsid w:val="007C3360"/>
    <w:rsid w:val="007D5744"/>
    <w:rsid w:val="007E1710"/>
    <w:rsid w:val="007E55BA"/>
    <w:rsid w:val="007F065C"/>
    <w:rsid w:val="007F64E9"/>
    <w:rsid w:val="00807458"/>
    <w:rsid w:val="00813667"/>
    <w:rsid w:val="008520A4"/>
    <w:rsid w:val="008628B6"/>
    <w:rsid w:val="0087183F"/>
    <w:rsid w:val="00875B56"/>
    <w:rsid w:val="008C17E6"/>
    <w:rsid w:val="008C2CFB"/>
    <w:rsid w:val="008E226E"/>
    <w:rsid w:val="00903A49"/>
    <w:rsid w:val="00920685"/>
    <w:rsid w:val="009210CA"/>
    <w:rsid w:val="00931610"/>
    <w:rsid w:val="00941338"/>
    <w:rsid w:val="009568A9"/>
    <w:rsid w:val="0096145E"/>
    <w:rsid w:val="00962182"/>
    <w:rsid w:val="00970601"/>
    <w:rsid w:val="00976DD0"/>
    <w:rsid w:val="00980BD6"/>
    <w:rsid w:val="009815B8"/>
    <w:rsid w:val="00995A6E"/>
    <w:rsid w:val="009B6086"/>
    <w:rsid w:val="009C64C5"/>
    <w:rsid w:val="009D3570"/>
    <w:rsid w:val="009E4B92"/>
    <w:rsid w:val="009F269D"/>
    <w:rsid w:val="00A0265B"/>
    <w:rsid w:val="00A02F05"/>
    <w:rsid w:val="00A079C6"/>
    <w:rsid w:val="00A328FA"/>
    <w:rsid w:val="00A37CCE"/>
    <w:rsid w:val="00A41EDB"/>
    <w:rsid w:val="00A54ED8"/>
    <w:rsid w:val="00A82E89"/>
    <w:rsid w:val="00A861C2"/>
    <w:rsid w:val="00A954DA"/>
    <w:rsid w:val="00AA4DFA"/>
    <w:rsid w:val="00AB63B8"/>
    <w:rsid w:val="00AC7EBB"/>
    <w:rsid w:val="00AE5C8B"/>
    <w:rsid w:val="00AF4BA3"/>
    <w:rsid w:val="00B01A47"/>
    <w:rsid w:val="00B05130"/>
    <w:rsid w:val="00B0754B"/>
    <w:rsid w:val="00B415E1"/>
    <w:rsid w:val="00B4778B"/>
    <w:rsid w:val="00B524A3"/>
    <w:rsid w:val="00B52E61"/>
    <w:rsid w:val="00B56B52"/>
    <w:rsid w:val="00B669AA"/>
    <w:rsid w:val="00B7411D"/>
    <w:rsid w:val="00B837B5"/>
    <w:rsid w:val="00B9506F"/>
    <w:rsid w:val="00BB5912"/>
    <w:rsid w:val="00BC45C8"/>
    <w:rsid w:val="00BC63C8"/>
    <w:rsid w:val="00BC721A"/>
    <w:rsid w:val="00C00E75"/>
    <w:rsid w:val="00C06D0E"/>
    <w:rsid w:val="00C14F51"/>
    <w:rsid w:val="00C14FF0"/>
    <w:rsid w:val="00C30A76"/>
    <w:rsid w:val="00C34DF0"/>
    <w:rsid w:val="00C400CC"/>
    <w:rsid w:val="00C50C5E"/>
    <w:rsid w:val="00C54780"/>
    <w:rsid w:val="00C54FF7"/>
    <w:rsid w:val="00C55ACA"/>
    <w:rsid w:val="00C57067"/>
    <w:rsid w:val="00C713C0"/>
    <w:rsid w:val="00C8383D"/>
    <w:rsid w:val="00C84E54"/>
    <w:rsid w:val="00C90B14"/>
    <w:rsid w:val="00C929AD"/>
    <w:rsid w:val="00C93676"/>
    <w:rsid w:val="00CD5CE8"/>
    <w:rsid w:val="00D00B50"/>
    <w:rsid w:val="00D11717"/>
    <w:rsid w:val="00D231B5"/>
    <w:rsid w:val="00D24EDF"/>
    <w:rsid w:val="00D328F0"/>
    <w:rsid w:val="00D33E56"/>
    <w:rsid w:val="00D34288"/>
    <w:rsid w:val="00D35D78"/>
    <w:rsid w:val="00D40279"/>
    <w:rsid w:val="00D45589"/>
    <w:rsid w:val="00D53BB3"/>
    <w:rsid w:val="00D55697"/>
    <w:rsid w:val="00D56F35"/>
    <w:rsid w:val="00D63A69"/>
    <w:rsid w:val="00D65697"/>
    <w:rsid w:val="00D7054B"/>
    <w:rsid w:val="00D80F4A"/>
    <w:rsid w:val="00D81268"/>
    <w:rsid w:val="00DA694F"/>
    <w:rsid w:val="00DB479B"/>
    <w:rsid w:val="00E03000"/>
    <w:rsid w:val="00E11FF4"/>
    <w:rsid w:val="00E45887"/>
    <w:rsid w:val="00E5472A"/>
    <w:rsid w:val="00E671F0"/>
    <w:rsid w:val="00E73A02"/>
    <w:rsid w:val="00E96EFD"/>
    <w:rsid w:val="00E9739C"/>
    <w:rsid w:val="00EA36F7"/>
    <w:rsid w:val="00EB1C4B"/>
    <w:rsid w:val="00EB7FE3"/>
    <w:rsid w:val="00ED53A5"/>
    <w:rsid w:val="00EE652B"/>
    <w:rsid w:val="00EF1961"/>
    <w:rsid w:val="00F01DFE"/>
    <w:rsid w:val="00F0734E"/>
    <w:rsid w:val="00F4292B"/>
    <w:rsid w:val="00F51C33"/>
    <w:rsid w:val="00F57C84"/>
    <w:rsid w:val="00F66A7E"/>
    <w:rsid w:val="00F66B8F"/>
    <w:rsid w:val="00F76C79"/>
    <w:rsid w:val="00F902AF"/>
    <w:rsid w:val="00F91CA8"/>
    <w:rsid w:val="00FC3B30"/>
    <w:rsid w:val="00FC5481"/>
    <w:rsid w:val="00FE4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07AC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  <w:style w:type="paragraph" w:styleId="Zwykytekst">
    <w:name w:val="Plain Text"/>
    <w:basedOn w:val="Normalny"/>
    <w:link w:val="ZwykytekstZnak"/>
    <w:uiPriority w:val="99"/>
    <w:unhideWhenUsed/>
    <w:rsid w:val="0060223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02235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6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3</Words>
  <Characters>1878</Characters>
  <Application>Microsoft Office Word</Application>
  <DocSecurity>0</DocSecurity>
  <Lines>15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Jurczak - Nosińska Mariola</cp:lastModifiedBy>
  <cp:revision>3</cp:revision>
  <dcterms:created xsi:type="dcterms:W3CDTF">2023-11-29T07:26:00Z</dcterms:created>
  <dcterms:modified xsi:type="dcterms:W3CDTF">2023-12-04T11:16:00Z</dcterms:modified>
</cp:coreProperties>
</file>